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15278" w14:textId="64F0C674" w:rsidR="001D5876" w:rsidRPr="007E2775" w:rsidRDefault="007D072C">
      <w:pPr>
        <w:pStyle w:val="a4"/>
      </w:pPr>
      <w:r>
        <w:t>Шаблон отчёта по лабораторной работе 1</w:t>
      </w:r>
      <w:r w:rsidR="007E2775" w:rsidRPr="007E2775">
        <w:t>3</w:t>
      </w:r>
    </w:p>
    <w:p w14:paraId="2A65AF05" w14:textId="77777777" w:rsidR="001D5876" w:rsidRDefault="007D072C">
      <w:pPr>
        <w:pStyle w:val="a5"/>
      </w:pPr>
      <w:r>
        <w:t>дисциплина: Операционные системы</w:t>
      </w:r>
    </w:p>
    <w:p w14:paraId="19F81C19" w14:textId="77777777" w:rsidR="001D5876" w:rsidRDefault="007D072C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24093116"/>
        <w:docPartObj>
          <w:docPartGallery w:val="Table of Contents"/>
          <w:docPartUnique/>
        </w:docPartObj>
      </w:sdtPr>
      <w:sdtEndPr/>
      <w:sdtContent>
        <w:p w14:paraId="5E5AB748" w14:textId="77777777" w:rsidR="001D5876" w:rsidRDefault="007D072C">
          <w:pPr>
            <w:pStyle w:val="ae"/>
          </w:pPr>
          <w:r>
            <w:t>Содержание</w:t>
          </w:r>
        </w:p>
        <w:p w14:paraId="59363AF1" w14:textId="77777777" w:rsidR="00C91BAC" w:rsidRDefault="007D072C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637858" w:history="1">
            <w:r w:rsidR="00C91BAC" w:rsidRPr="00F63AFF">
              <w:rPr>
                <w:rStyle w:val="ad"/>
                <w:noProof/>
              </w:rPr>
              <w:t>РОССИЙСКИЙ УНИВЕРСИТЕТ ДРУЖБЫ НАРОДОВ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58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1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10801E13" w14:textId="77777777" w:rsidR="00C91BAC" w:rsidRDefault="004E477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637859" w:history="1">
            <w:r w:rsidR="00C91BAC" w:rsidRPr="00F63AFF">
              <w:rPr>
                <w:rStyle w:val="ad"/>
                <w:noProof/>
              </w:rPr>
              <w:t>Факультет физико-математических и естественных наук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59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1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1E0E6F4F" w14:textId="77777777" w:rsidR="00C91BAC" w:rsidRDefault="004E477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637860" w:history="1">
            <w:r w:rsidR="00C91BAC" w:rsidRPr="00F63AFF">
              <w:rPr>
                <w:rStyle w:val="ad"/>
                <w:noProof/>
              </w:rPr>
              <w:t>Кафедра прикладной информатики и теории вероятностей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0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1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2AD0EA37" w14:textId="77777777" w:rsidR="00C91BAC" w:rsidRDefault="004E477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637861" w:history="1">
            <w:r w:rsidR="00C91BAC" w:rsidRPr="00F63AFF">
              <w:rPr>
                <w:rStyle w:val="ad"/>
                <w:noProof/>
              </w:rPr>
              <w:t>ОТЧЕТ ПО ЛАБОРАТОРНОЙ РАБОТЕ № 13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1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1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2BB60285" w14:textId="77777777" w:rsidR="00C91BAC" w:rsidRDefault="004E47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37862" w:history="1">
            <w:r w:rsidR="00C91BAC" w:rsidRPr="00F63AFF">
              <w:rPr>
                <w:rStyle w:val="ad"/>
                <w:noProof/>
              </w:rPr>
              <w:t>Цель работы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2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1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008B672F" w14:textId="77777777" w:rsidR="00C91BAC" w:rsidRDefault="004E47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37863" w:history="1">
            <w:r w:rsidR="00C91BAC" w:rsidRPr="00F63AFF">
              <w:rPr>
                <w:rStyle w:val="ad"/>
                <w:noProof/>
              </w:rPr>
              <w:t>Задания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3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1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7F0238C2" w14:textId="77777777" w:rsidR="00C91BAC" w:rsidRDefault="004E47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37864" w:history="1">
            <w:r w:rsidR="00C91BAC" w:rsidRPr="00F63AFF">
              <w:rPr>
                <w:rStyle w:val="ad"/>
                <w:noProof/>
              </w:rPr>
              <w:t>Выполнение лабораторной работы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4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2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13485DA5" w14:textId="77777777" w:rsidR="00C91BAC" w:rsidRDefault="004E47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37865" w:history="1">
            <w:r w:rsidR="00C91BAC" w:rsidRPr="00F63AFF">
              <w:rPr>
                <w:rStyle w:val="ad"/>
                <w:noProof/>
              </w:rPr>
              <w:t>Контрольные вопросы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5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8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5A3D4900" w14:textId="77777777" w:rsidR="00C91BAC" w:rsidRDefault="004E47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37866" w:history="1">
            <w:r w:rsidR="00C91BAC" w:rsidRPr="00F63AFF">
              <w:rPr>
                <w:rStyle w:val="ad"/>
                <w:noProof/>
              </w:rPr>
              <w:t>Выводы</w:t>
            </w:r>
            <w:r w:rsidR="00C91BAC">
              <w:rPr>
                <w:noProof/>
                <w:webHidden/>
              </w:rPr>
              <w:tab/>
            </w:r>
            <w:r w:rsidR="00C91BAC">
              <w:rPr>
                <w:noProof/>
                <w:webHidden/>
              </w:rPr>
              <w:fldChar w:fldCharType="begin"/>
            </w:r>
            <w:r w:rsidR="00C91BAC">
              <w:rPr>
                <w:noProof/>
                <w:webHidden/>
              </w:rPr>
              <w:instrText xml:space="preserve"> PAGEREF _Toc74637866 \h </w:instrText>
            </w:r>
            <w:r w:rsidR="00C91BAC">
              <w:rPr>
                <w:noProof/>
                <w:webHidden/>
              </w:rPr>
            </w:r>
            <w:r w:rsidR="00C91BAC">
              <w:rPr>
                <w:noProof/>
                <w:webHidden/>
              </w:rPr>
              <w:fldChar w:fldCharType="separate"/>
            </w:r>
            <w:r w:rsidR="00C91BAC">
              <w:rPr>
                <w:noProof/>
                <w:webHidden/>
              </w:rPr>
              <w:t>9</w:t>
            </w:r>
            <w:r w:rsidR="00C91BAC">
              <w:rPr>
                <w:noProof/>
                <w:webHidden/>
              </w:rPr>
              <w:fldChar w:fldCharType="end"/>
            </w:r>
          </w:hyperlink>
        </w:p>
        <w:p w14:paraId="7C265877" w14:textId="77777777" w:rsidR="001D5876" w:rsidRDefault="007D072C">
          <w:r>
            <w:fldChar w:fldCharType="end"/>
          </w:r>
        </w:p>
      </w:sdtContent>
    </w:sdt>
    <w:p w14:paraId="661CDAC5" w14:textId="77777777" w:rsidR="001D5876" w:rsidRDefault="007D072C">
      <w:pPr>
        <w:pStyle w:val="2"/>
      </w:pPr>
      <w:bookmarkStart w:id="0" w:name="российский-университет-дружбы-народов"/>
      <w:bookmarkStart w:id="1" w:name="_Toc74637858"/>
      <w:r>
        <w:t>РОССИЙСКИЙ УНИВЕРСИТЕТ ДРУЖБЫ НАРОДОВ</w:t>
      </w:r>
      <w:bookmarkEnd w:id="0"/>
      <w:bookmarkEnd w:id="1"/>
    </w:p>
    <w:p w14:paraId="7C01960C" w14:textId="77777777" w:rsidR="001D5876" w:rsidRDefault="007D072C">
      <w:pPr>
        <w:pStyle w:val="2"/>
      </w:pPr>
      <w:bookmarkStart w:id="2" w:name="Xa6f625cf182426ffae57c55e5697232c342e84a"/>
      <w:bookmarkStart w:id="3" w:name="_Toc74637859"/>
      <w:r>
        <w:t>Факультет физико-математических и естественных наук</w:t>
      </w:r>
      <w:bookmarkEnd w:id="2"/>
      <w:bookmarkEnd w:id="3"/>
    </w:p>
    <w:p w14:paraId="63E64C6F" w14:textId="77777777" w:rsidR="001D5876" w:rsidRDefault="007D072C">
      <w:pPr>
        <w:pStyle w:val="3"/>
      </w:pPr>
      <w:bookmarkStart w:id="4" w:name="Xe0420fbeb8eccfd94f30d3a7c81261cd193025f"/>
      <w:bookmarkStart w:id="5" w:name="_Toc74637860"/>
      <w:r>
        <w:t>Кафедра прикладной информатики и теории вероятностей</w:t>
      </w:r>
      <w:bookmarkEnd w:id="4"/>
      <w:bookmarkEnd w:id="5"/>
    </w:p>
    <w:p w14:paraId="150F24C1" w14:textId="77777777" w:rsidR="001D5876" w:rsidRDefault="007D072C">
      <w:pPr>
        <w:pStyle w:val="3"/>
      </w:pPr>
      <w:bookmarkStart w:id="6" w:name="отчет-по-лабораторной-работе-13"/>
      <w:bookmarkStart w:id="7" w:name="_Toc74637861"/>
      <w:r>
        <w:t>ОТЧЕТ ПО ЛАБОРАТОРНОЙ РАБОТЕ № 13</w:t>
      </w:r>
      <w:bookmarkEnd w:id="6"/>
      <w:bookmarkEnd w:id="7"/>
    </w:p>
    <w:p w14:paraId="0101BF35" w14:textId="77777777" w:rsidR="001D5876" w:rsidRDefault="007D072C">
      <w:pPr>
        <w:pStyle w:val="FirstParagraph"/>
      </w:pPr>
      <w:r>
        <w:rPr>
          <w:i/>
        </w:rPr>
        <w:t>дисциплина: Операционные системы</w:t>
      </w:r>
    </w:p>
    <w:p w14:paraId="3B11057C" w14:textId="77777777" w:rsidR="001D5876" w:rsidRDefault="007D072C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170C267D" w14:textId="77777777" w:rsidR="001D5876" w:rsidRDefault="007D072C">
      <w:pPr>
        <w:pStyle w:val="a0"/>
      </w:pPr>
      <w:r>
        <w:t>МОСКВА 2021 г.</w:t>
      </w:r>
    </w:p>
    <w:p w14:paraId="482D5071" w14:textId="77777777" w:rsidR="001D5876" w:rsidRDefault="007D072C">
      <w:pPr>
        <w:pStyle w:val="1"/>
      </w:pPr>
      <w:bookmarkStart w:id="8" w:name="цель-работы"/>
      <w:bookmarkStart w:id="9" w:name="_Toc74637862"/>
      <w:r>
        <w:t>Цель работы</w:t>
      </w:r>
      <w:bookmarkEnd w:id="8"/>
      <w:bookmarkEnd w:id="9"/>
    </w:p>
    <w:p w14:paraId="0D73E063" w14:textId="77777777" w:rsidR="001D5876" w:rsidRDefault="007D072C">
      <w:pPr>
        <w:pStyle w:val="FirstParagraph"/>
      </w:pPr>
      <w:r>
        <w:t>Изучить основы программирования в оболочке операционной системы UNIX. Узнайте, как писать более сложные пакетные файлы, используя логические конструкции управления и циклы.</w:t>
      </w:r>
    </w:p>
    <w:p w14:paraId="3173E792" w14:textId="77777777" w:rsidR="001D5876" w:rsidRDefault="007D072C">
      <w:pPr>
        <w:pStyle w:val="1"/>
      </w:pPr>
      <w:bookmarkStart w:id="10" w:name="задания"/>
      <w:bookmarkStart w:id="11" w:name="_Toc74637863"/>
      <w:r>
        <w:t>Задания</w:t>
      </w:r>
      <w:bookmarkEnd w:id="10"/>
      <w:bookmarkEnd w:id="11"/>
    </w:p>
    <w:p w14:paraId="468788F5" w14:textId="77777777" w:rsidR="001D5876" w:rsidRDefault="007D072C">
      <w:pPr>
        <w:pStyle w:val="Compact"/>
        <w:numPr>
          <w:ilvl w:val="0"/>
          <w:numId w:val="3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</w:t>
      </w:r>
      <w:r>
        <w:lastRenderedPageBreak/>
        <w:t>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14:paraId="589DEC54" w14:textId="77777777" w:rsidR="001D5876" w:rsidRDefault="007D072C">
      <w:pPr>
        <w:pStyle w:val="Compact"/>
        <w:numPr>
          <w:ilvl w:val="0"/>
          <w:numId w:val="3"/>
        </w:numPr>
      </w:pPr>
      <w:r>
        <w:t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 w14:paraId="3D803DBD" w14:textId="77777777" w:rsidR="001D5876" w:rsidRDefault="007D072C">
      <w:pPr>
        <w:pStyle w:val="Compact"/>
        <w:numPr>
          <w:ilvl w:val="0"/>
          <w:numId w:val="3"/>
        </w:numPr>
      </w:pPr>
      <w:r>
        <w:t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 w14:paraId="7BCD52B9" w14:textId="77777777" w:rsidR="001D5876" w:rsidRDefault="007D072C">
      <w:pPr>
        <w:pStyle w:val="1"/>
      </w:pPr>
      <w:bookmarkStart w:id="12" w:name="выполнение-лабораторной-работы"/>
      <w:bookmarkStart w:id="13" w:name="_Toc74637864"/>
      <w:r>
        <w:t>Выполнение лабораторной работы</w:t>
      </w:r>
      <w:bookmarkEnd w:id="12"/>
      <w:bookmarkEnd w:id="13"/>
    </w:p>
    <w:p w14:paraId="0EEB85F6" w14:textId="77777777" w:rsidR="001D5876" w:rsidRDefault="007D072C">
      <w:pPr>
        <w:pStyle w:val="Compact"/>
        <w:numPr>
          <w:ilvl w:val="0"/>
          <w:numId w:val="4"/>
        </w:numPr>
      </w:pPr>
      <w:r>
        <w:t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 файл: semafor.sh и написал соответствующий скрипт (рис. @fig:001).</w:t>
      </w:r>
    </w:p>
    <w:p w14:paraId="7C7EE07E" w14:textId="77777777" w:rsidR="001D5876" w:rsidRDefault="007D072C">
      <w:pPr>
        <w:pStyle w:val="CaptionedFigure"/>
      </w:pPr>
      <w:r>
        <w:rPr>
          <w:noProof/>
        </w:rPr>
        <w:lastRenderedPageBreak/>
        <w:drawing>
          <wp:inline distT="0" distB="0" distL="0" distR="0" wp14:anchorId="29CDEA44" wp14:editId="5BA0F790">
            <wp:extent cx="5334000" cy="4401335"/>
            <wp:effectExtent l="0" t="0" r="0" b="0"/>
            <wp:docPr id="1" name="Picture" descr="Используя semafor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72F78" w14:textId="77777777" w:rsidR="001D5876" w:rsidRDefault="007D072C">
      <w:pPr>
        <w:pStyle w:val="ImageCaption"/>
      </w:pPr>
      <w:r>
        <w:t>Используя semafor.sh</w:t>
      </w:r>
    </w:p>
    <w:p w14:paraId="3964E570" w14:textId="77777777" w:rsidR="001D5876" w:rsidRDefault="007D072C">
      <w:pPr>
        <w:pStyle w:val="a0"/>
      </w:pPr>
      <w:r>
        <w:t>Далее я проверил работу написанного скрипта (команда «./semafor.sh 3 5»), предварительно добавив право на исполнение файла (команда «chmod +x semafor.sh») (рис. @fig:002). Скрипт работает корректно.</w:t>
      </w:r>
    </w:p>
    <w:p w14:paraId="6EC2C12B" w14:textId="77777777" w:rsidR="001D5876" w:rsidRDefault="007D072C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49462661" wp14:editId="233B33A0">
            <wp:extent cx="5334000" cy="2138248"/>
            <wp:effectExtent l="0" t="0" r="0" b="0"/>
            <wp:docPr id="2" name="Picture" descr="Провиряем semafor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0797366" w14:textId="77777777" w:rsidR="001D5876" w:rsidRDefault="007D072C">
      <w:pPr>
        <w:pStyle w:val="ImageCaption"/>
      </w:pPr>
      <w:r>
        <w:t>Провиряем semafor.sh</w:t>
      </w:r>
    </w:p>
    <w:p w14:paraId="0E4CF5BC" w14:textId="77777777" w:rsidR="001D5876" w:rsidRDefault="007D072C">
      <w:pPr>
        <w:pStyle w:val="a0"/>
      </w:pPr>
      <w:r>
        <w:t>После этого я изменил скрипт так, чтобы его можно было выполнять в нескольких терминалах (рис. @fig:003) и проверил его работу (например, команда «./semafor.sh 2 4 Ожидание &gt; /dev/pts/1 &amp;»).</w:t>
      </w:r>
    </w:p>
    <w:p w14:paraId="397BF36E" w14:textId="77777777" w:rsidR="001D5876" w:rsidRDefault="007D072C">
      <w:pPr>
        <w:pStyle w:val="a0"/>
      </w:pPr>
      <w:r>
        <w:lastRenderedPageBreak/>
        <w:t>[Изменяем semafor.sh] semafor.sh](imag13/13.2.png){ #fig:001 width=70% }</w:t>
      </w:r>
    </w:p>
    <w:p w14:paraId="63369D66" w14:textId="77777777" w:rsidR="001D5876" w:rsidRDefault="007D072C">
      <w:pPr>
        <w:pStyle w:val="a0"/>
      </w:pPr>
      <w:r>
        <w:t>К сожелению ни одна команда не работала, так как мне было “Отказано в доступе” (рис. @fig:004). При этом скрипт работает корректно (команда «./semafor.sh 2 4 Ожидание»).</w:t>
      </w:r>
    </w:p>
    <w:p w14:paraId="4141351C" w14:textId="77777777" w:rsidR="001D5876" w:rsidRDefault="007D072C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3138598B" wp14:editId="59CFE9DC">
            <wp:extent cx="5334000" cy="1950412"/>
            <wp:effectExtent l="0" t="0" r="0" b="0"/>
            <wp:docPr id="3" name="Picture" descr="Провиряем semafor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D9F51F4" w14:textId="77777777" w:rsidR="001D5876" w:rsidRDefault="007D072C">
      <w:pPr>
        <w:pStyle w:val="ImageCaption"/>
      </w:pPr>
      <w:r>
        <w:t>Провиряем semafor.sh</w:t>
      </w:r>
    </w:p>
    <w:p w14:paraId="6417F539" w14:textId="77777777" w:rsidR="001D5876" w:rsidRDefault="007D072C">
      <w:pPr>
        <w:pStyle w:val="Compact"/>
        <w:numPr>
          <w:ilvl w:val="0"/>
          <w:numId w:val="5"/>
        </w:numPr>
      </w:pPr>
      <w:r>
        <w:t>Реализовал команду man с помощью командного файла. Изучил содержимое каталога /usr/share/man/man1 (рис. @fig:005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 w14:paraId="06278804" w14:textId="77777777" w:rsidR="001D5876" w:rsidRDefault="007D072C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184B77E3" wp14:editId="22430693">
            <wp:extent cx="5334000" cy="2726138"/>
            <wp:effectExtent l="0" t="0" r="0" b="0"/>
            <wp:docPr id="4" name="Picture" descr="ls /usr/share/man/man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599C20B" w14:textId="77777777" w:rsidR="001D5876" w:rsidRDefault="007D072C">
      <w:pPr>
        <w:pStyle w:val="ImageCaption"/>
      </w:pPr>
      <w:r>
        <w:t>ls /usr/share/man/man1</w:t>
      </w:r>
    </w:p>
    <w:p w14:paraId="66B5E980" w14:textId="77777777" w:rsidR="001D5876" w:rsidRDefault="007D072C">
      <w:pPr>
        <w:pStyle w:val="a0"/>
      </w:pPr>
      <w:r>
        <w:t>Для данной задачи я создал файл: man.sh и написал соответствующий скрипт (рис. @fig:006).</w:t>
      </w:r>
    </w:p>
    <w:p w14:paraId="6BCBB49B" w14:textId="77777777" w:rsidR="001D5876" w:rsidRDefault="007D072C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005FF758" wp14:editId="7CA09872">
            <wp:extent cx="5334000" cy="2206433"/>
            <wp:effectExtent l="0" t="0" r="0" b="0"/>
            <wp:docPr id="5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0DC87BD" w14:textId="77777777" w:rsidR="001D5876" w:rsidRDefault="007D072C">
      <w:pPr>
        <w:pStyle w:val="ImageCaption"/>
      </w:pPr>
      <w:r>
        <w:t>Пишем скрипт</w:t>
      </w:r>
    </w:p>
    <w:p w14:paraId="275000A7" w14:textId="77777777" w:rsidR="001D5876" w:rsidRDefault="007D072C">
      <w:pPr>
        <w:pStyle w:val="a0"/>
      </w:pPr>
      <w:r>
        <w:t>Далее я проверил работу написанного скрипта (команды «./man.sh mkdir», «./man.sh rm» и «./man.sh car»), предварительно добавив право на исполнение файла (команда «chmod +x man.sh») (рис. @fig:007) (рис. @fig:008) (рис. @fig:009). Скрипт работает корректно.</w:t>
      </w:r>
    </w:p>
    <w:p w14:paraId="4335D9D7" w14:textId="77777777" w:rsidR="001D5876" w:rsidRDefault="007D072C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3805576F" wp14:editId="3FF81584">
            <wp:extent cx="5334000" cy="824223"/>
            <wp:effectExtent l="0" t="0" r="0" b="0"/>
            <wp:docPr id="6" name="Picture" descr="СКРИПТ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3F2E3EA" w14:textId="77777777" w:rsidR="001D5876" w:rsidRDefault="007D072C">
      <w:pPr>
        <w:pStyle w:val="ImageCaption"/>
      </w:pPr>
      <w:r>
        <w:t>СКРИПТ РАБОТАЕТ</w:t>
      </w:r>
    </w:p>
    <w:p w14:paraId="181E38DD" w14:textId="77777777" w:rsidR="001D5876" w:rsidRDefault="007D072C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2B5E3AC7" wp14:editId="5901A541">
            <wp:extent cx="5334000" cy="5663184"/>
            <wp:effectExtent l="0" t="0" r="0" b="0"/>
            <wp:docPr id="7" name="Picture" descr="СКРИПТ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A783A3E" w14:textId="77777777" w:rsidR="001D5876" w:rsidRDefault="007D072C">
      <w:pPr>
        <w:pStyle w:val="ImageCaption"/>
      </w:pPr>
      <w:r>
        <w:t>СКРИПТ РАБОТАЕТ</w:t>
      </w:r>
    </w:p>
    <w:p w14:paraId="515F530F" w14:textId="77777777" w:rsidR="001D5876" w:rsidRDefault="007D072C">
      <w:pPr>
        <w:pStyle w:val="CaptionedFigure"/>
      </w:pPr>
      <w:bookmarkStart w:id="20" w:name="fig:009"/>
      <w:r>
        <w:rPr>
          <w:noProof/>
        </w:rPr>
        <w:lastRenderedPageBreak/>
        <w:drawing>
          <wp:inline distT="0" distB="0" distL="0" distR="0" wp14:anchorId="2F2D9AF6" wp14:editId="039E9BDF">
            <wp:extent cx="5334000" cy="5905724"/>
            <wp:effectExtent l="0" t="0" r="0" b="0"/>
            <wp:docPr id="8" name="Picture" descr="СКРИПТ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1024DED" w14:textId="77777777" w:rsidR="001D5876" w:rsidRDefault="007D072C">
      <w:pPr>
        <w:pStyle w:val="ImageCaption"/>
      </w:pPr>
      <w:r>
        <w:t>СКРИПТ РАБОТАЕТ</w:t>
      </w:r>
    </w:p>
    <w:p w14:paraId="60745104" w14:textId="77777777" w:rsidR="001D5876" w:rsidRDefault="007D072C">
      <w:pPr>
        <w:pStyle w:val="Compact"/>
        <w:numPr>
          <w:ilvl w:val="0"/>
          <w:numId w:val="6"/>
        </w:numPr>
      </w:pPr>
      <w:r>
        <w:t>Используя встроенную переменную $RANDOM, написал командный файл, генерирующий случайную последовательность букв латинского алфавита. Для данной задачи я создал файл: random.sh и написал соответствующий скрипт (рис. @fig:010).</w:t>
      </w:r>
    </w:p>
    <w:p w14:paraId="6954F113" w14:textId="77777777" w:rsidR="001D5876" w:rsidRDefault="007D072C">
      <w:pPr>
        <w:pStyle w:val="CaptionedFigure"/>
      </w:pPr>
      <w:bookmarkStart w:id="21" w:name="fig:010"/>
      <w:r>
        <w:rPr>
          <w:noProof/>
        </w:rPr>
        <w:drawing>
          <wp:inline distT="0" distB="0" distL="0" distR="0" wp14:anchorId="76CE7EF1" wp14:editId="6AE8E7F2">
            <wp:extent cx="5334000" cy="934477"/>
            <wp:effectExtent l="0" t="0" r="0" b="0"/>
            <wp:docPr id="9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AB151F2" w14:textId="77777777" w:rsidR="001D5876" w:rsidRDefault="007D072C">
      <w:pPr>
        <w:pStyle w:val="ImageCaption"/>
      </w:pPr>
      <w:r>
        <w:t>Пишем скрипт</w:t>
      </w:r>
    </w:p>
    <w:p w14:paraId="7FA1AE44" w14:textId="77777777" w:rsidR="001D5876" w:rsidRDefault="007D072C">
      <w:pPr>
        <w:pStyle w:val="a0"/>
      </w:pPr>
      <w:r>
        <w:lastRenderedPageBreak/>
        <w:t>Далее я проверил работу написанного скрипта (команда «./random.sh 15»), предварительно добавив право на исполнение файла (команда «chmod +x random.sh») (рис. @fig:011). Скрипт работает корректно.</w:t>
      </w:r>
    </w:p>
    <w:p w14:paraId="78A7628E" w14:textId="77777777" w:rsidR="001D5876" w:rsidRDefault="007D072C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04172D9F" wp14:editId="083DE63C">
            <wp:extent cx="5334000" cy="376138"/>
            <wp:effectExtent l="0" t="0" r="0" b="0"/>
            <wp:docPr id="10" name="Picture" descr="СКРИПТ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3/13.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87CEB87" w14:textId="77777777" w:rsidR="001D5876" w:rsidRDefault="007D072C">
      <w:pPr>
        <w:pStyle w:val="ImageCaption"/>
      </w:pPr>
      <w:r>
        <w:t>СКРИПТ РАБОТАЕТ</w:t>
      </w:r>
    </w:p>
    <w:p w14:paraId="7B648350" w14:textId="77777777" w:rsidR="001D5876" w:rsidRDefault="007D072C">
      <w:pPr>
        <w:pStyle w:val="1"/>
      </w:pPr>
      <w:bookmarkStart w:id="23" w:name="контрольные-вопросы"/>
      <w:bookmarkStart w:id="24" w:name="_Toc74637865"/>
      <w:r>
        <w:t>Контрольные вопросы</w:t>
      </w:r>
      <w:bookmarkEnd w:id="23"/>
      <w:bookmarkEnd w:id="24"/>
    </w:p>
    <w:p w14:paraId="5A0E9C22" w14:textId="77777777" w:rsidR="001D5876" w:rsidRDefault="007D072C">
      <w:pPr>
        <w:pStyle w:val="Compact"/>
        <w:numPr>
          <w:ilvl w:val="0"/>
          <w:numId w:val="7"/>
        </w:numPr>
      </w:pPr>
      <w:r>
        <w:t>while [$1 != “exit”]</w:t>
      </w:r>
      <w:r>
        <w:br/>
        <w:t>В данной строчке допущены следующие ошибки:</w:t>
      </w:r>
    </w:p>
    <w:p w14:paraId="7D8898CB" w14:textId="77777777" w:rsidR="001D5876" w:rsidRDefault="007D072C">
      <w:pPr>
        <w:pStyle w:val="Compact"/>
        <w:numPr>
          <w:ilvl w:val="0"/>
          <w:numId w:val="8"/>
        </w:numPr>
      </w:pPr>
      <w:r>
        <w:t>не хватает пробелов после первой скобки [ и перед второй скобкой ]</w:t>
      </w:r>
    </w:p>
    <w:p w14:paraId="7C5A98C8" w14:textId="77777777" w:rsidR="001D5876" w:rsidRDefault="007D072C">
      <w:pPr>
        <w:pStyle w:val="Compact"/>
        <w:numPr>
          <w:ilvl w:val="0"/>
          <w:numId w:val="8"/>
        </w:numPr>
      </w:pPr>
      <w:r>
        <w:t>выражение $1 необходимо взять в “”, потому что эта переменная может содержать пробелы</w:t>
      </w:r>
      <w:r>
        <w:br/>
        <w:t>Таким образом, правильный вариант должен выглядеть так:</w:t>
      </w:r>
      <w:r>
        <w:br/>
        <w:t>while [ “$1” != “exit” ]</w:t>
      </w:r>
    </w:p>
    <w:p w14:paraId="3AA4265F" w14:textId="77777777" w:rsidR="001D5876" w:rsidRDefault="007D072C">
      <w:pPr>
        <w:pStyle w:val="Compact"/>
        <w:numPr>
          <w:ilvl w:val="0"/>
          <w:numId w:val="9"/>
        </w:numPr>
      </w:pPr>
      <w:r>
        <w:t>Чтобы объединить несколько строк в одну, можно воспользоваться несколькими способами:</w:t>
      </w:r>
    </w:p>
    <w:p w14:paraId="4660CBC6" w14:textId="77777777" w:rsidR="001D5876" w:rsidRDefault="007D072C">
      <w:pPr>
        <w:pStyle w:val="Compact"/>
        <w:numPr>
          <w:ilvl w:val="0"/>
          <w:numId w:val="10"/>
        </w:numPr>
      </w:pPr>
      <w:r>
        <w:t>Первый:</w:t>
      </w:r>
      <w:r>
        <w:br/>
        <w:t>VAR1=“Hello,”</w:t>
      </w:r>
      <w:r>
        <w:br/>
        <w:t>VAR2=" World"</w:t>
      </w:r>
      <w:r>
        <w:br/>
        <w:t>VAR3=“</w:t>
      </w:r>
      <m:oMath>
        <m:r>
          <w:rPr>
            <w:rFonts w:ascii="Cambria Math" w:hAnsi="Cambria Math"/>
          </w:rPr>
          <m:t>VAR1</m:t>
        </m:r>
      </m:oMath>
      <w:r>
        <w:t>VAR2”</w:t>
      </w:r>
      <w:r>
        <w:br/>
        <w:t>echo “$VAR3”</w:t>
      </w:r>
      <w:r>
        <w:br/>
        <w:t>Результат: Hello, World</w:t>
      </w:r>
    </w:p>
    <w:p w14:paraId="0A764CCA" w14:textId="77777777" w:rsidR="001D5876" w:rsidRPr="007E2775" w:rsidRDefault="007D072C">
      <w:pPr>
        <w:pStyle w:val="Compact"/>
        <w:numPr>
          <w:ilvl w:val="0"/>
          <w:numId w:val="10"/>
        </w:numPr>
        <w:rPr>
          <w:lang w:val="en-US"/>
        </w:rPr>
      </w:pPr>
      <w:r>
        <w:t>Второй</w:t>
      </w:r>
      <w:r w:rsidRPr="007E2775">
        <w:rPr>
          <w:lang w:val="en-US"/>
        </w:rPr>
        <w:t>:</w:t>
      </w:r>
      <w:r w:rsidRPr="007E2775">
        <w:rPr>
          <w:lang w:val="en-US"/>
        </w:rPr>
        <w:br/>
        <w:t>VAR1=“Hello,”</w:t>
      </w:r>
      <w:r w:rsidRPr="007E2775">
        <w:rPr>
          <w:lang w:val="en-US"/>
        </w:rPr>
        <w:br/>
        <w:t>VAR1+=" World"</w:t>
      </w:r>
      <w:r w:rsidRPr="007E2775">
        <w:rPr>
          <w:lang w:val="en-US"/>
        </w:rPr>
        <w:br/>
        <w:t>echo “$VAR1”</w:t>
      </w:r>
      <w:r w:rsidRPr="007E2775">
        <w:rPr>
          <w:lang w:val="en-US"/>
        </w:rPr>
        <w:br/>
      </w:r>
      <w:r>
        <w:t>Результат</w:t>
      </w:r>
      <w:r w:rsidRPr="007E2775">
        <w:rPr>
          <w:lang w:val="en-US"/>
        </w:rPr>
        <w:t>: Hello, World</w:t>
      </w:r>
    </w:p>
    <w:p w14:paraId="776C9D66" w14:textId="77777777" w:rsidR="001D5876" w:rsidRDefault="007D072C">
      <w:pPr>
        <w:pStyle w:val="Compact"/>
        <w:numPr>
          <w:ilvl w:val="0"/>
          <w:numId w:val="11"/>
        </w:numPr>
      </w:pPr>
      <w:r>
        <w:t>Команда seq в Linux используется для генерации чисел от ПЕРВОГО до ПОСЛЕДНЕГО шага INCREMENT.</w:t>
      </w:r>
      <w:r>
        <w:br/>
        <w:t>Параметры:</w:t>
      </w:r>
    </w:p>
    <w:p w14:paraId="1CDF3EDA" w14:textId="77777777" w:rsidR="001D5876" w:rsidRDefault="007D072C">
      <w:pPr>
        <w:pStyle w:val="Compact"/>
        <w:numPr>
          <w:ilvl w:val="0"/>
          <w:numId w:val="12"/>
        </w:numPr>
      </w:pPr>
      <w:r>
        <w:t>seq LAST: если задан только один аргумент, он создает числа от 1 до LAST с шагом шага, равным 1. Если LAST меньше 1, значение is не выдает.</w:t>
      </w:r>
    </w:p>
    <w:p w14:paraId="3B7B0125" w14:textId="77777777" w:rsidR="001D5876" w:rsidRDefault="007D072C">
      <w:pPr>
        <w:pStyle w:val="Compact"/>
        <w:numPr>
          <w:ilvl w:val="0"/>
          <w:numId w:val="12"/>
        </w:numPr>
      </w:pPr>
      <w:r>
        <w:t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 w14:paraId="78E7BB02" w14:textId="77777777" w:rsidR="001D5876" w:rsidRDefault="007D072C">
      <w:pPr>
        <w:pStyle w:val="Compact"/>
        <w:numPr>
          <w:ilvl w:val="0"/>
          <w:numId w:val="12"/>
        </w:numPr>
      </w:pPr>
      <w:r>
        <w:t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 w14:paraId="6CFE425F" w14:textId="77777777" w:rsidR="001D5876" w:rsidRDefault="007D072C">
      <w:pPr>
        <w:pStyle w:val="Compact"/>
        <w:numPr>
          <w:ilvl w:val="0"/>
          <w:numId w:val="12"/>
        </w:numPr>
      </w:pPr>
      <w:r>
        <w:t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 w14:paraId="71452015" w14:textId="77777777" w:rsidR="001D5876" w:rsidRDefault="007D072C">
      <w:pPr>
        <w:pStyle w:val="Compact"/>
        <w:numPr>
          <w:ilvl w:val="0"/>
          <w:numId w:val="12"/>
        </w:numPr>
      </w:pPr>
      <w:r>
        <w:lastRenderedPageBreak/>
        <w:t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 w14:paraId="03ECC34A" w14:textId="77777777" w:rsidR="001D5876" w:rsidRDefault="007D072C">
      <w:pPr>
        <w:pStyle w:val="Compact"/>
        <w:numPr>
          <w:ilvl w:val="0"/>
          <w:numId w:val="12"/>
        </w:numPr>
      </w:pPr>
      <w:r>
        <w:t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 w14:paraId="2D0C9286" w14:textId="77777777" w:rsidR="001D5876" w:rsidRDefault="007D072C">
      <w:pPr>
        <w:pStyle w:val="Compact"/>
        <w:numPr>
          <w:ilvl w:val="0"/>
          <w:numId w:val="13"/>
        </w:numPr>
      </w:pPr>
      <w:r>
        <w:t>Результатом данного выражения $((10/3)) будет 3, потому что это целочисленное деление без остатка.</w:t>
      </w:r>
    </w:p>
    <w:p w14:paraId="565DF1B3" w14:textId="77777777" w:rsidR="001D5876" w:rsidRDefault="007D072C">
      <w:pPr>
        <w:pStyle w:val="Compact"/>
        <w:numPr>
          <w:ilvl w:val="0"/>
          <w:numId w:val="13"/>
        </w:numPr>
      </w:pPr>
      <w:r>
        <w:t>Отличия командной оболочки zsh от bash:</w:t>
      </w:r>
    </w:p>
    <w:p w14:paraId="6D0E43C1" w14:textId="77777777" w:rsidR="001D5876" w:rsidRDefault="007D072C">
      <w:pPr>
        <w:pStyle w:val="Compact"/>
        <w:numPr>
          <w:ilvl w:val="0"/>
          <w:numId w:val="14"/>
        </w:numPr>
      </w:pPr>
      <w:r>
        <w:t>В zsh более быстрое автодополнение для cd с помощью Тab</w:t>
      </w:r>
    </w:p>
    <w:p w14:paraId="574A3A40" w14:textId="77777777" w:rsidR="001D5876" w:rsidRDefault="007D072C">
      <w:pPr>
        <w:pStyle w:val="Compact"/>
        <w:numPr>
          <w:ilvl w:val="0"/>
          <w:numId w:val="14"/>
        </w:numPr>
      </w:pPr>
      <w:r>
        <w:t>В zsh существует калькулятор zcalc, способный выполнять вычисления внутри терминала</w:t>
      </w:r>
    </w:p>
    <w:p w14:paraId="55A97BE5" w14:textId="77777777" w:rsidR="001D5876" w:rsidRDefault="007D072C">
      <w:pPr>
        <w:pStyle w:val="Compact"/>
        <w:numPr>
          <w:ilvl w:val="0"/>
          <w:numId w:val="14"/>
        </w:numPr>
      </w:pPr>
      <w:r>
        <w:t>В zsh поддерживаются числа с плавающей запятой</w:t>
      </w:r>
    </w:p>
    <w:p w14:paraId="6202E771" w14:textId="77777777" w:rsidR="001D5876" w:rsidRDefault="007D072C">
      <w:pPr>
        <w:pStyle w:val="Compact"/>
        <w:numPr>
          <w:ilvl w:val="0"/>
          <w:numId w:val="14"/>
        </w:numPr>
      </w:pPr>
      <w:r>
        <w:t>В zsh поддерживаются структуры данных «хэш»</w:t>
      </w:r>
    </w:p>
    <w:p w14:paraId="2475BF6E" w14:textId="77777777" w:rsidR="001D5876" w:rsidRDefault="007D072C">
      <w:pPr>
        <w:pStyle w:val="Compact"/>
        <w:numPr>
          <w:ilvl w:val="0"/>
          <w:numId w:val="14"/>
        </w:numPr>
      </w:pPr>
      <w:r>
        <w:t>В zsh поддерживается раскрытие полного пути на основенеполных данных</w:t>
      </w:r>
    </w:p>
    <w:p w14:paraId="543DAF95" w14:textId="77777777" w:rsidR="001D5876" w:rsidRDefault="007D072C">
      <w:pPr>
        <w:pStyle w:val="Compact"/>
        <w:numPr>
          <w:ilvl w:val="0"/>
          <w:numId w:val="14"/>
        </w:numPr>
      </w:pPr>
      <w:r>
        <w:t>В zsh поддерживается замена части пути</w:t>
      </w:r>
    </w:p>
    <w:p w14:paraId="5D85D20D" w14:textId="77777777" w:rsidR="001D5876" w:rsidRDefault="007D072C">
      <w:pPr>
        <w:pStyle w:val="Compact"/>
        <w:numPr>
          <w:ilvl w:val="0"/>
          <w:numId w:val="14"/>
        </w:numPr>
      </w:pPr>
      <w:r>
        <w:t>В zsh есть возможность отображать разделенный экран, такой же как разделенный экран vim</w:t>
      </w:r>
    </w:p>
    <w:p w14:paraId="71D81E47" w14:textId="77777777" w:rsidR="001D5876" w:rsidRDefault="007D072C">
      <w:pPr>
        <w:pStyle w:val="Compact"/>
        <w:numPr>
          <w:ilvl w:val="0"/>
          <w:numId w:val="15"/>
        </w:numPr>
      </w:pPr>
      <w:r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 w14:paraId="0B0E76AB" w14:textId="77777777" w:rsidR="001D5876" w:rsidRDefault="007D072C">
      <w:pPr>
        <w:pStyle w:val="Compact"/>
        <w:numPr>
          <w:ilvl w:val="0"/>
          <w:numId w:val="15"/>
        </w:numPr>
      </w:pPr>
      <w:r>
        <w:t>Преимущества скриптового языка bash:</w:t>
      </w:r>
    </w:p>
    <w:p w14:paraId="44EB2EC0" w14:textId="77777777" w:rsidR="001D5876" w:rsidRDefault="007D072C">
      <w:pPr>
        <w:pStyle w:val="Compact"/>
        <w:numPr>
          <w:ilvl w:val="0"/>
          <w:numId w:val="16"/>
        </w:numPr>
      </w:pPr>
      <w:r>
        <w:t>Один из самых распространенных и ставится по умолчанию в большинстве дистрибутивах Linux, MacOS</w:t>
      </w:r>
    </w:p>
    <w:p w14:paraId="0D6D512C" w14:textId="77777777" w:rsidR="001D5876" w:rsidRDefault="007D072C">
      <w:pPr>
        <w:pStyle w:val="Compact"/>
        <w:numPr>
          <w:ilvl w:val="0"/>
          <w:numId w:val="16"/>
        </w:numPr>
      </w:pPr>
      <w:r>
        <w:t>Удобное перенаправление ввода/вывода</w:t>
      </w:r>
    </w:p>
    <w:p w14:paraId="35CFBB29" w14:textId="77777777" w:rsidR="001D5876" w:rsidRDefault="007D072C">
      <w:pPr>
        <w:pStyle w:val="Compact"/>
        <w:numPr>
          <w:ilvl w:val="0"/>
          <w:numId w:val="16"/>
        </w:numPr>
      </w:pPr>
      <w:r>
        <w:t>Большое количество команд для работы с файловыми системами Linux</w:t>
      </w:r>
    </w:p>
    <w:p w14:paraId="7D4BD3E1" w14:textId="77777777" w:rsidR="001D5876" w:rsidRDefault="007D072C">
      <w:pPr>
        <w:pStyle w:val="Compact"/>
        <w:numPr>
          <w:ilvl w:val="0"/>
          <w:numId w:val="16"/>
        </w:numPr>
      </w:pPr>
      <w:r>
        <w:t>Можно писать собственные скрипты, упрощающие работу в Linux</w:t>
      </w:r>
      <w:r>
        <w:br/>
        <w:t>Недостатки скриптового языка bash:</w:t>
      </w:r>
    </w:p>
    <w:p w14:paraId="610C6396" w14:textId="77777777" w:rsidR="001D5876" w:rsidRDefault="007D072C">
      <w:pPr>
        <w:pStyle w:val="Compact"/>
        <w:numPr>
          <w:ilvl w:val="0"/>
          <w:numId w:val="16"/>
        </w:numPr>
      </w:pPr>
      <w:r>
        <w:t>Дополнительные библиотеки других языков позволяют выполнить больше действий</w:t>
      </w:r>
    </w:p>
    <w:p w14:paraId="33554D48" w14:textId="77777777" w:rsidR="001D5876" w:rsidRDefault="007D072C">
      <w:pPr>
        <w:pStyle w:val="Compact"/>
        <w:numPr>
          <w:ilvl w:val="0"/>
          <w:numId w:val="16"/>
        </w:numPr>
      </w:pPr>
      <w:r>
        <w:t>Bash не является языков общего назначения</w:t>
      </w:r>
    </w:p>
    <w:p w14:paraId="6A828A30" w14:textId="77777777" w:rsidR="001D5876" w:rsidRDefault="007D072C">
      <w:pPr>
        <w:pStyle w:val="Compact"/>
        <w:numPr>
          <w:ilvl w:val="0"/>
          <w:numId w:val="16"/>
        </w:numPr>
      </w:pPr>
      <w:r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 w14:paraId="2CFC34C5" w14:textId="77777777" w:rsidR="001D5876" w:rsidRDefault="007D072C">
      <w:pPr>
        <w:pStyle w:val="Compact"/>
        <w:numPr>
          <w:ilvl w:val="0"/>
          <w:numId w:val="16"/>
        </w:numPr>
      </w:pPr>
      <w:r>
        <w:t>Скрипты, написанные на bash, нельзя запустить на других операционных системах без дополнительных действий</w:t>
      </w:r>
    </w:p>
    <w:p w14:paraId="62814188" w14:textId="77777777" w:rsidR="001D5876" w:rsidRDefault="007D072C">
      <w:pPr>
        <w:pStyle w:val="1"/>
      </w:pPr>
      <w:bookmarkStart w:id="25" w:name="выводы"/>
      <w:bookmarkStart w:id="26" w:name="_Toc74637866"/>
      <w:r>
        <w:t>Выводы</w:t>
      </w:r>
      <w:bookmarkEnd w:id="25"/>
      <w:bookmarkEnd w:id="26"/>
    </w:p>
    <w:p w14:paraId="13BBE1B0" w14:textId="77777777" w:rsidR="001D5876" w:rsidRDefault="007D072C">
      <w:pPr>
        <w:pStyle w:val="FirstParagraph"/>
      </w:pPr>
      <w:r>
        <w:t>Во время этой лабораторной работы я изучил основы программирования в оболочке операционной системы UNIX, а также научился писать более сложные пакетные файлы с использованием логических конструкций управления и циклов.</w:t>
      </w:r>
    </w:p>
    <w:sectPr w:rsidR="001D58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463E9" w14:textId="77777777" w:rsidR="004E477C" w:rsidRDefault="004E477C">
      <w:pPr>
        <w:spacing w:after="0"/>
      </w:pPr>
      <w:r>
        <w:separator/>
      </w:r>
    </w:p>
  </w:endnote>
  <w:endnote w:type="continuationSeparator" w:id="0">
    <w:p w14:paraId="0DB25E00" w14:textId="77777777" w:rsidR="004E477C" w:rsidRDefault="004E47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996E06" w14:textId="77777777" w:rsidR="004E477C" w:rsidRDefault="004E477C">
      <w:r>
        <w:separator/>
      </w:r>
    </w:p>
  </w:footnote>
  <w:footnote w:type="continuationSeparator" w:id="0">
    <w:p w14:paraId="69763848" w14:textId="77777777" w:rsidR="004E477C" w:rsidRDefault="004E47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CFFEE83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14EFC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4314DD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6596C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96F84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FEFE02B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CDDE7DD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29E002C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1"/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</w:num>
  <w:num w:numId="1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>
    <w:abstractNumId w:val="1"/>
  </w:num>
  <w:num w:numId="15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5876"/>
    <w:rsid w:val="004E29B3"/>
    <w:rsid w:val="004E477C"/>
    <w:rsid w:val="00590D07"/>
    <w:rsid w:val="00784D58"/>
    <w:rsid w:val="007D072C"/>
    <w:rsid w:val="007E2775"/>
    <w:rsid w:val="008D6863"/>
    <w:rsid w:val="00B86B75"/>
    <w:rsid w:val="00BC48D5"/>
    <w:rsid w:val="00C36279"/>
    <w:rsid w:val="00C91BA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553412"/>
  <w15:docId w15:val="{4D5C104A-9E2A-4B9A-876F-C72551322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C91BA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C91BAC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C91BA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10</Words>
  <Characters>7473</Characters>
  <Application>Microsoft Office Word</Application>
  <DocSecurity>0</DocSecurity>
  <Lines>62</Lines>
  <Paragraphs>17</Paragraphs>
  <ScaleCrop>false</ScaleCrop>
  <Company/>
  <LinksUpToDate>false</LinksUpToDate>
  <CharactersWithSpaces>8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0</dc:title>
  <dc:creator>Студент: Леон Атупанья Хосе Фернандо</dc:creator>
  <cp:keywords/>
  <cp:lastModifiedBy>Fernando Leon</cp:lastModifiedBy>
  <cp:revision>5</cp:revision>
  <dcterms:created xsi:type="dcterms:W3CDTF">2021-06-15T05:21:00Z</dcterms:created>
  <dcterms:modified xsi:type="dcterms:W3CDTF">2021-06-15T05:45:00Z</dcterms:modified>
</cp:coreProperties>
</file>